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3D3D4" w14:textId="4B51C254" w:rsidR="00076DF5" w:rsidRPr="0030480D" w:rsidRDefault="00200DFD" w:rsidP="00200DFD">
      <w:pPr>
        <w:pStyle w:val="1"/>
        <w:jc w:val="center"/>
        <w:rPr>
          <w:lang w:val="en-US"/>
        </w:rPr>
      </w:pPr>
      <w:r>
        <w:t>Домашняя</w:t>
      </w:r>
      <w:r w:rsidRPr="0030480D">
        <w:rPr>
          <w:lang w:val="en-US"/>
        </w:rPr>
        <w:t xml:space="preserve"> </w:t>
      </w:r>
      <w:r>
        <w:t>работа</w:t>
      </w:r>
      <w:r w:rsidRPr="0030480D">
        <w:rPr>
          <w:lang w:val="en-US"/>
        </w:rPr>
        <w:t xml:space="preserve"> № 9</w:t>
      </w:r>
    </w:p>
    <w:p w14:paraId="1A98F9B8" w14:textId="4038DA0F" w:rsidR="00200DFD" w:rsidRDefault="00200DFD" w:rsidP="00200DFD">
      <w:pPr>
        <w:pStyle w:val="2"/>
        <w:jc w:val="center"/>
        <w:rPr>
          <w:lang w:val="en-150"/>
        </w:rPr>
      </w:pPr>
      <w:r>
        <w:rPr>
          <w:lang w:val="en-150"/>
        </w:rPr>
        <w:t>Story</w:t>
      </w:r>
    </w:p>
    <w:p w14:paraId="60125387" w14:textId="72BBB8F6" w:rsidR="00200DFD" w:rsidRDefault="0030480D" w:rsidP="00200DFD">
      <w:pPr>
        <w:rPr>
          <w:lang w:val="en-150"/>
        </w:rPr>
      </w:pPr>
      <w:r w:rsidRPr="0030480D">
        <w:rPr>
          <w:lang w:val="en-150"/>
        </w:rPr>
        <w:t xml:space="preserve">Once I hardly passed the exam. This happened a few years ago. I attended almost all classes and began to prepare in advance for the exam. Although there </w:t>
      </w:r>
      <w:r>
        <w:rPr>
          <w:lang w:val="en-150"/>
        </w:rPr>
        <w:t>had been</w:t>
      </w:r>
      <w:r w:rsidRPr="0030480D">
        <w:rPr>
          <w:lang w:val="en-150"/>
        </w:rPr>
        <w:t xml:space="preserve"> some difficulties with some topics a week before the exam, I knew all the topics well</w:t>
      </w:r>
      <w:r w:rsidR="00CA0B6A">
        <w:rPr>
          <w:lang w:val="en-150"/>
        </w:rPr>
        <w:t xml:space="preserve"> </w:t>
      </w:r>
      <w:r w:rsidR="00CA0B6A" w:rsidRPr="0030480D">
        <w:rPr>
          <w:lang w:val="en-150"/>
        </w:rPr>
        <w:t>the day before the exam</w:t>
      </w:r>
      <w:r w:rsidRPr="0030480D">
        <w:rPr>
          <w:lang w:val="en-150"/>
        </w:rPr>
        <w:t xml:space="preserve">. On the day of the exam in front of an audience, I was </w:t>
      </w:r>
      <w:r>
        <w:rPr>
          <w:lang w:val="en-150"/>
        </w:rPr>
        <w:t xml:space="preserve">worrying </w:t>
      </w:r>
      <w:r w:rsidRPr="0030480D">
        <w:rPr>
          <w:lang w:val="en-150"/>
        </w:rPr>
        <w:t xml:space="preserve">until I entered it. I </w:t>
      </w:r>
      <w:r>
        <w:rPr>
          <w:lang w:val="en-150"/>
        </w:rPr>
        <w:t>took</w:t>
      </w:r>
      <w:r w:rsidRPr="0030480D">
        <w:rPr>
          <w:lang w:val="en-150"/>
        </w:rPr>
        <w:t xml:space="preserve"> an examination card, answered all the questions in writing, and went to the teacher. He began to ask me questions, to which I did not always answer correctly, as I was </w:t>
      </w:r>
      <w:r w:rsidR="00CA0B6A">
        <w:rPr>
          <w:lang w:val="en-150"/>
        </w:rPr>
        <w:t xml:space="preserve">worrying </w:t>
      </w:r>
      <w:r w:rsidRPr="0030480D">
        <w:rPr>
          <w:lang w:val="en-150"/>
        </w:rPr>
        <w:t xml:space="preserve">and did not remember very well some topics after all. I thought that I might have to retake the exam. But the teacher compromised and gave me a B grade since I </w:t>
      </w:r>
      <w:r w:rsidR="00CA0B6A">
        <w:rPr>
          <w:lang w:val="en-150"/>
        </w:rPr>
        <w:t xml:space="preserve">had </w:t>
      </w:r>
      <w:r w:rsidRPr="0030480D">
        <w:rPr>
          <w:lang w:val="en-150"/>
        </w:rPr>
        <w:t xml:space="preserve">completed all my homework on time and </w:t>
      </w:r>
      <w:r w:rsidR="00CA0B6A">
        <w:rPr>
          <w:lang w:val="en-150"/>
        </w:rPr>
        <w:t xml:space="preserve">had </w:t>
      </w:r>
      <w:r w:rsidRPr="0030480D">
        <w:rPr>
          <w:lang w:val="en-150"/>
        </w:rPr>
        <w:t>attended classes.</w:t>
      </w:r>
    </w:p>
    <w:p w14:paraId="26B39FBB" w14:textId="77777777" w:rsidR="0078350D" w:rsidRPr="00CA0B6A" w:rsidRDefault="0078350D" w:rsidP="00200DFD">
      <w:pPr>
        <w:rPr>
          <w:lang w:val="en-US"/>
        </w:rPr>
      </w:pPr>
    </w:p>
    <w:sectPr w:rsidR="0078350D" w:rsidRPr="00CA0B6A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NDCwMDK3tDS3NLRU0lEKTi0uzszPAykwrAUAML0CUCwAAAA="/>
  </w:docVars>
  <w:rsids>
    <w:rsidRoot w:val="00D14019"/>
    <w:rsid w:val="00076DF5"/>
    <w:rsid w:val="00200DFD"/>
    <w:rsid w:val="0030480D"/>
    <w:rsid w:val="006A0423"/>
    <w:rsid w:val="0078350D"/>
    <w:rsid w:val="00CA0B6A"/>
    <w:rsid w:val="00CE5014"/>
    <w:rsid w:val="00D14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C6808"/>
  <w15:chartTrackingRefBased/>
  <w15:docId w15:val="{0BD04154-31B9-41D2-8417-765783D1E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00D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200D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00D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200D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21-05-13T20:07:00Z</dcterms:created>
  <dcterms:modified xsi:type="dcterms:W3CDTF">2021-05-20T13:39:00Z</dcterms:modified>
</cp:coreProperties>
</file>